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9DC" w:rsidRDefault="00AD29DC" w:rsidP="006B2E72">
      <w:pPr>
        <w:tabs>
          <w:tab w:val="center" w:pos="4680"/>
        </w:tabs>
        <w:rPr>
          <w:b/>
        </w:rPr>
      </w:pPr>
    </w:p>
    <w:p w:rsidR="006B2E72" w:rsidRPr="003A7F24" w:rsidRDefault="006B2E72" w:rsidP="006B2E72">
      <w:pPr>
        <w:tabs>
          <w:tab w:val="center" w:pos="4680"/>
        </w:tabs>
        <w:rPr>
          <w:b/>
        </w:rPr>
      </w:pPr>
      <w:r w:rsidRPr="003A7F24">
        <w:rPr>
          <w:b/>
        </w:rPr>
        <w:t>P</w:t>
      </w:r>
      <w:r>
        <w:rPr>
          <w:b/>
        </w:rPr>
        <w:t>osition</w:t>
      </w:r>
      <w:r w:rsidRPr="003A7F24">
        <w:rPr>
          <w:b/>
        </w:rPr>
        <w:t xml:space="preserve">:  </w:t>
      </w:r>
      <w:r w:rsidR="00ED47BF">
        <w:rPr>
          <w:b/>
        </w:rPr>
        <w:t>ReStore Sales Associate</w:t>
      </w:r>
      <w:r>
        <w:rPr>
          <w:b/>
        </w:rPr>
        <w:t xml:space="preserve"> – </w:t>
      </w:r>
      <w:r w:rsidR="00AD29DC">
        <w:rPr>
          <w:b/>
        </w:rPr>
        <w:t>Part-Time</w:t>
      </w:r>
    </w:p>
    <w:p w:rsidR="006B2E72" w:rsidRPr="003A7F24" w:rsidRDefault="006B2E72" w:rsidP="006B2E72">
      <w:pPr>
        <w:rPr>
          <w:b/>
        </w:rPr>
      </w:pPr>
      <w:r>
        <w:rPr>
          <w:b/>
        </w:rPr>
        <w:t>Reports To</w:t>
      </w:r>
      <w:r w:rsidRPr="003A7F24">
        <w:rPr>
          <w:b/>
        </w:rPr>
        <w:t xml:space="preserve">: ReStore </w:t>
      </w:r>
      <w:r>
        <w:rPr>
          <w:b/>
        </w:rPr>
        <w:t>Manager</w:t>
      </w:r>
    </w:p>
    <w:p w:rsidR="006B2E72" w:rsidRPr="003A7F24" w:rsidRDefault="006B2E72" w:rsidP="006B2E72">
      <w:pPr>
        <w:rPr>
          <w:b/>
        </w:rPr>
      </w:pPr>
      <w:r w:rsidRPr="003A7F24">
        <w:rPr>
          <w:b/>
        </w:rPr>
        <w:t>PRIMARY DUTIES AND RESPONSIBILITIES:</w:t>
      </w:r>
    </w:p>
    <w:p w:rsidR="006B2E72" w:rsidRDefault="00BC284D" w:rsidP="006B2E72">
      <w:pPr>
        <w:pStyle w:val="ListParagraph"/>
        <w:numPr>
          <w:ilvl w:val="0"/>
          <w:numId w:val="1"/>
        </w:numPr>
      </w:pPr>
      <w:r>
        <w:t>Help maintain organization</w:t>
      </w:r>
      <w:r w:rsidR="00602534">
        <w:t xml:space="preserve"> and cleanliness of the ReStore</w:t>
      </w:r>
    </w:p>
    <w:p w:rsidR="00AD29DC" w:rsidRDefault="00AD29DC" w:rsidP="00AD29DC">
      <w:pPr>
        <w:pStyle w:val="ListParagraph"/>
        <w:numPr>
          <w:ilvl w:val="0"/>
          <w:numId w:val="1"/>
        </w:numPr>
      </w:pPr>
      <w:r>
        <w:t>Assist customers shopping in the ReStore</w:t>
      </w:r>
    </w:p>
    <w:p w:rsidR="00AD29DC" w:rsidRDefault="00AD29DC" w:rsidP="00AD29DC">
      <w:pPr>
        <w:pStyle w:val="ListParagraph"/>
        <w:numPr>
          <w:ilvl w:val="0"/>
          <w:numId w:val="1"/>
        </w:numPr>
      </w:pPr>
      <w:r>
        <w:t>Assist in developing and adhering to criteria for donated materials</w:t>
      </w:r>
    </w:p>
    <w:p w:rsidR="00225940" w:rsidRDefault="00225940" w:rsidP="00225940">
      <w:pPr>
        <w:pStyle w:val="ListParagraph"/>
        <w:numPr>
          <w:ilvl w:val="0"/>
          <w:numId w:val="1"/>
        </w:numPr>
      </w:pPr>
      <w:r>
        <w:t>Follow all ReStore policies and procedures</w:t>
      </w:r>
    </w:p>
    <w:p w:rsidR="00AD29DC" w:rsidRDefault="00AD29DC" w:rsidP="00AD29DC">
      <w:pPr>
        <w:pStyle w:val="ListParagraph"/>
        <w:numPr>
          <w:ilvl w:val="0"/>
          <w:numId w:val="1"/>
        </w:numPr>
      </w:pPr>
      <w:r>
        <w:t xml:space="preserve">Assist in developing </w:t>
      </w:r>
      <w:r>
        <w:t xml:space="preserve">ReStore </w:t>
      </w:r>
      <w:r>
        <w:t>and warehouse safety standards, and communicate and train volunteers in these practices</w:t>
      </w:r>
    </w:p>
    <w:p w:rsidR="004B6052" w:rsidRDefault="004B6052" w:rsidP="004B6052">
      <w:pPr>
        <w:pStyle w:val="ListParagraph"/>
        <w:numPr>
          <w:ilvl w:val="0"/>
          <w:numId w:val="1"/>
        </w:numPr>
      </w:pPr>
      <w:r>
        <w:t>Work with other employees to complete tasks</w:t>
      </w:r>
    </w:p>
    <w:p w:rsidR="00BC284D" w:rsidRDefault="00602534" w:rsidP="00BC284D">
      <w:pPr>
        <w:pStyle w:val="ListParagraph"/>
        <w:numPr>
          <w:ilvl w:val="0"/>
          <w:numId w:val="1"/>
        </w:numPr>
      </w:pPr>
      <w:r>
        <w:t>Other duties as assigned</w:t>
      </w:r>
    </w:p>
    <w:p w:rsidR="00BC284D" w:rsidRDefault="00BC284D" w:rsidP="00BC284D">
      <w:pPr>
        <w:rPr>
          <w:b/>
        </w:rPr>
      </w:pPr>
      <w:r w:rsidRPr="00BC284D">
        <w:rPr>
          <w:b/>
        </w:rPr>
        <w:t>REQUIRED SKILLS AND PHYSICAL REQUIREMENTS</w:t>
      </w:r>
    </w:p>
    <w:p w:rsidR="00AD29DC" w:rsidRDefault="00AD29DC" w:rsidP="00AD29DC">
      <w:pPr>
        <w:pStyle w:val="ListParagraph"/>
        <w:numPr>
          <w:ilvl w:val="0"/>
          <w:numId w:val="2"/>
        </w:numPr>
      </w:pPr>
      <w:r>
        <w:t>Excellent customer service skills, friendly and outgoing personality</w:t>
      </w:r>
    </w:p>
    <w:p w:rsidR="00AD29DC" w:rsidRDefault="00AD29DC" w:rsidP="00AD29DC">
      <w:pPr>
        <w:pStyle w:val="ListParagraph"/>
        <w:numPr>
          <w:ilvl w:val="0"/>
          <w:numId w:val="2"/>
        </w:numPr>
      </w:pPr>
      <w:r>
        <w:t>Dependable, motivated and good problem-solving skills</w:t>
      </w:r>
    </w:p>
    <w:p w:rsidR="00AD29DC" w:rsidRDefault="00AD29DC" w:rsidP="00AD29DC">
      <w:pPr>
        <w:pStyle w:val="ListParagraph"/>
        <w:numPr>
          <w:ilvl w:val="0"/>
          <w:numId w:val="2"/>
        </w:numPr>
      </w:pPr>
      <w:r>
        <w:t>Must have excellent time-management skills</w:t>
      </w:r>
    </w:p>
    <w:p w:rsidR="00AD29DC" w:rsidRDefault="00AD29DC" w:rsidP="00AD29DC">
      <w:pPr>
        <w:pStyle w:val="ListParagraph"/>
        <w:numPr>
          <w:ilvl w:val="0"/>
          <w:numId w:val="2"/>
        </w:numPr>
        <w:spacing w:before="240"/>
      </w:pPr>
      <w:r>
        <w:t>Have a “customer first” mindset</w:t>
      </w:r>
    </w:p>
    <w:p w:rsidR="00E426B6" w:rsidRDefault="00E426B6" w:rsidP="00BC284D">
      <w:pPr>
        <w:pStyle w:val="ListParagraph"/>
        <w:numPr>
          <w:ilvl w:val="0"/>
          <w:numId w:val="2"/>
        </w:numPr>
      </w:pPr>
      <w:r>
        <w:t>Able to safely move heavy donations using d</w:t>
      </w:r>
      <w:r w:rsidR="00602534">
        <w:t>ollies and other provided tools</w:t>
      </w:r>
    </w:p>
    <w:p w:rsidR="00865D99" w:rsidRDefault="00865D99" w:rsidP="00BC284D">
      <w:pPr>
        <w:pStyle w:val="ListParagraph"/>
        <w:numPr>
          <w:ilvl w:val="0"/>
          <w:numId w:val="2"/>
        </w:numPr>
      </w:pPr>
      <w:r>
        <w:t>Knowledge of furniture and appliance moving techniques</w:t>
      </w:r>
    </w:p>
    <w:p w:rsidR="00210E2F" w:rsidRDefault="00210E2F" w:rsidP="00BC284D">
      <w:pPr>
        <w:pStyle w:val="ListParagraph"/>
        <w:numPr>
          <w:ilvl w:val="0"/>
          <w:numId w:val="2"/>
        </w:numPr>
      </w:pPr>
      <w:r>
        <w:t>Knowledge of building materials</w:t>
      </w:r>
    </w:p>
    <w:p w:rsidR="00865D99" w:rsidRDefault="00865D99" w:rsidP="00865D99">
      <w:pPr>
        <w:pStyle w:val="ListParagraph"/>
        <w:numPr>
          <w:ilvl w:val="0"/>
          <w:numId w:val="2"/>
        </w:numPr>
      </w:pPr>
      <w:r>
        <w:t>Interest in working with a fast-paced non-profit making a difference in our community</w:t>
      </w:r>
    </w:p>
    <w:p w:rsidR="007E1C85" w:rsidRPr="001A05FE" w:rsidRDefault="007E1C85" w:rsidP="007E1C85">
      <w:pPr>
        <w:spacing w:after="0"/>
      </w:pPr>
      <w:r w:rsidRPr="007E1C85">
        <w:rPr>
          <w:b/>
        </w:rPr>
        <w:t>EDUCATION/EXPERIENCE:</w:t>
      </w:r>
    </w:p>
    <w:p w:rsidR="007E1C85" w:rsidRDefault="007E1C85" w:rsidP="007E1C85">
      <w:pPr>
        <w:spacing w:after="0"/>
      </w:pPr>
      <w:r>
        <w:t xml:space="preserve">High School </w:t>
      </w:r>
      <w:r w:rsidR="0091598F">
        <w:t>Diploma</w:t>
      </w:r>
      <w:r>
        <w:t xml:space="preserve"> and 2 </w:t>
      </w:r>
      <w:r w:rsidR="00DC5ABF">
        <w:t>years’</w:t>
      </w:r>
      <w:r w:rsidR="002C7823">
        <w:t xml:space="preserve"> customer service</w:t>
      </w:r>
      <w:bookmarkStart w:id="0" w:name="_GoBack"/>
      <w:bookmarkEnd w:id="0"/>
      <w:r w:rsidR="00DC5ABF">
        <w:t xml:space="preserve"> experience</w:t>
      </w:r>
    </w:p>
    <w:p w:rsidR="007E1C85" w:rsidRDefault="007E1C85" w:rsidP="007E1C85"/>
    <w:sectPr w:rsidR="007E1C85" w:rsidSect="003B41A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42D4" w:rsidRDefault="007942D4" w:rsidP="006B2E72">
      <w:pPr>
        <w:spacing w:after="0" w:line="240" w:lineRule="auto"/>
      </w:pPr>
      <w:r>
        <w:separator/>
      </w:r>
    </w:p>
  </w:endnote>
  <w:endnote w:type="continuationSeparator" w:id="0">
    <w:p w:rsidR="007942D4" w:rsidRDefault="007942D4" w:rsidP="006B2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42D4" w:rsidRDefault="007942D4" w:rsidP="006B2E72">
      <w:pPr>
        <w:spacing w:after="0" w:line="240" w:lineRule="auto"/>
      </w:pPr>
      <w:r>
        <w:separator/>
      </w:r>
    </w:p>
  </w:footnote>
  <w:footnote w:type="continuationSeparator" w:id="0">
    <w:p w:rsidR="007942D4" w:rsidRDefault="007942D4" w:rsidP="006B2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72" w:rsidRPr="006B2E72" w:rsidRDefault="006B2E72" w:rsidP="006B2E7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404441</wp:posOffset>
          </wp:positionH>
          <wp:positionV relativeFrom="paragraph">
            <wp:posOffset>-298174</wp:posOffset>
          </wp:positionV>
          <wp:extent cx="1173646" cy="586409"/>
          <wp:effectExtent l="19050" t="0" r="7454" b="0"/>
          <wp:wrapNone/>
          <wp:docPr id="1" name="Picture 0" descr="ReStore Logo 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tore Logo 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73646" cy="5864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2B7A51"/>
    <w:multiLevelType w:val="hybridMultilevel"/>
    <w:tmpl w:val="AED4A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040C4"/>
    <w:multiLevelType w:val="hybridMultilevel"/>
    <w:tmpl w:val="C4D49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567A5"/>
    <w:multiLevelType w:val="hybridMultilevel"/>
    <w:tmpl w:val="C7CC6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5D4710"/>
    <w:multiLevelType w:val="hybridMultilevel"/>
    <w:tmpl w:val="D70E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c3NjWwNLcwNzZT0lEKTi0uzszPAykwqgUAc7x5PSwAAAA="/>
  </w:docVars>
  <w:rsids>
    <w:rsidRoot w:val="006B2E72"/>
    <w:rsid w:val="001A009B"/>
    <w:rsid w:val="00210E2F"/>
    <w:rsid w:val="00225940"/>
    <w:rsid w:val="00240397"/>
    <w:rsid w:val="002C7823"/>
    <w:rsid w:val="003054DA"/>
    <w:rsid w:val="003A2378"/>
    <w:rsid w:val="003B41A4"/>
    <w:rsid w:val="004B6052"/>
    <w:rsid w:val="00545FBE"/>
    <w:rsid w:val="005C2578"/>
    <w:rsid w:val="005C4A67"/>
    <w:rsid w:val="00602534"/>
    <w:rsid w:val="006B2E72"/>
    <w:rsid w:val="007942D4"/>
    <w:rsid w:val="007E1C85"/>
    <w:rsid w:val="007F6EF3"/>
    <w:rsid w:val="00865D99"/>
    <w:rsid w:val="008F51EB"/>
    <w:rsid w:val="0091598F"/>
    <w:rsid w:val="00943D68"/>
    <w:rsid w:val="009A679B"/>
    <w:rsid w:val="00AD29DC"/>
    <w:rsid w:val="00BC284D"/>
    <w:rsid w:val="00DC5ABF"/>
    <w:rsid w:val="00E426B6"/>
    <w:rsid w:val="00ED4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09DB6110-8B8E-4B5B-98D5-CDFFEE8BE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B2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2E72"/>
  </w:style>
  <w:style w:type="paragraph" w:styleId="Footer">
    <w:name w:val="footer"/>
    <w:basedOn w:val="Normal"/>
    <w:link w:val="FooterChar"/>
    <w:uiPriority w:val="99"/>
    <w:semiHidden/>
    <w:unhideWhenUsed/>
    <w:rsid w:val="006B2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2E72"/>
  </w:style>
  <w:style w:type="paragraph" w:styleId="BalloonText">
    <w:name w:val="Balloon Text"/>
    <w:basedOn w:val="Normal"/>
    <w:link w:val="BalloonTextChar"/>
    <w:uiPriority w:val="99"/>
    <w:semiHidden/>
    <w:unhideWhenUsed/>
    <w:rsid w:val="006B2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E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2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toreqb</dc:creator>
  <cp:lastModifiedBy>Brianna Anderson</cp:lastModifiedBy>
  <cp:revision>4</cp:revision>
  <dcterms:created xsi:type="dcterms:W3CDTF">2021-07-29T19:09:00Z</dcterms:created>
  <dcterms:modified xsi:type="dcterms:W3CDTF">2021-07-29T19:56:00Z</dcterms:modified>
</cp:coreProperties>
</file>